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BAD" w14:textId="56930D89" w:rsidR="00363F23" w:rsidRPr="00363F23" w:rsidRDefault="00363F23">
      <w:pPr>
        <w:rPr>
          <w:sz w:val="44"/>
          <w:szCs w:val="44"/>
          <w:lang w:val="es-ES"/>
        </w:rPr>
      </w:pPr>
      <w:r w:rsidRPr="00363F23">
        <w:rPr>
          <w:sz w:val="44"/>
          <w:szCs w:val="44"/>
          <w:lang w:val="es-ES"/>
        </w:rPr>
        <w:t xml:space="preserve">TP </w:t>
      </w:r>
      <w:r w:rsidR="00BE0562">
        <w:rPr>
          <w:sz w:val="44"/>
          <w:szCs w:val="44"/>
          <w:lang w:val="es-ES"/>
        </w:rPr>
        <w:t>Martes</w:t>
      </w:r>
      <w:r w:rsidRPr="00363F23">
        <w:rPr>
          <w:sz w:val="44"/>
          <w:szCs w:val="44"/>
          <w:lang w:val="es-ES"/>
        </w:rPr>
        <w:t xml:space="preserve"> </w:t>
      </w:r>
      <w:r w:rsidR="00BE0562">
        <w:rPr>
          <w:sz w:val="44"/>
          <w:szCs w:val="44"/>
          <w:lang w:val="es-ES"/>
        </w:rPr>
        <w:t>B</w:t>
      </w:r>
      <w:r w:rsidR="00557CDE">
        <w:rPr>
          <w:sz w:val="44"/>
          <w:szCs w:val="44"/>
          <w:lang w:val="es-ES"/>
        </w:rPr>
        <w:t>1</w:t>
      </w:r>
      <w:r w:rsidRPr="00363F23">
        <w:rPr>
          <w:sz w:val="44"/>
          <w:szCs w:val="44"/>
          <w:lang w:val="es-ES"/>
        </w:rPr>
        <w:t xml:space="preserve"> </w:t>
      </w:r>
      <w:r w:rsidR="00557CDE">
        <w:rPr>
          <w:color w:val="FF0000"/>
          <w:sz w:val="44"/>
          <w:szCs w:val="44"/>
          <w:lang w:val="es-ES"/>
        </w:rPr>
        <w:t>26</w:t>
      </w:r>
      <w:r w:rsidRPr="00363F23">
        <w:rPr>
          <w:color w:val="FF0000"/>
          <w:sz w:val="44"/>
          <w:szCs w:val="44"/>
          <w:lang w:val="es-ES"/>
        </w:rPr>
        <w:t>.07.2022</w:t>
      </w:r>
    </w:p>
    <w:p w14:paraId="0026D7DF" w14:textId="77777777" w:rsidR="00363F23" w:rsidRDefault="00363F23">
      <w:pPr>
        <w:rPr>
          <w:lang w:val="es-ES"/>
        </w:rPr>
      </w:pPr>
      <w:r w:rsidRPr="00363F23">
        <w:rPr>
          <w:highlight w:val="red"/>
          <w:lang w:val="es-ES"/>
        </w:rPr>
        <w:t>14°°-15:15 h</w:t>
      </w:r>
    </w:p>
    <w:p w14:paraId="45E548F7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Felipe Albornoz</w:t>
      </w:r>
    </w:p>
    <w:p w14:paraId="082CF6BD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 xml:space="preserve">Sebastián Astudillo </w:t>
      </w:r>
    </w:p>
    <w:p w14:paraId="40025D51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Vicente Camilo</w:t>
      </w:r>
    </w:p>
    <w:p w14:paraId="35C2D028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Gustavo Carrión</w:t>
      </w:r>
    </w:p>
    <w:p w14:paraId="0DB85F4F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Belén Elgueta</w:t>
      </w:r>
    </w:p>
    <w:p w14:paraId="752D05D4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Benjamín Flores</w:t>
      </w:r>
    </w:p>
    <w:p w14:paraId="5B4595B1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Juan Gómez</w:t>
      </w:r>
    </w:p>
    <w:p w14:paraId="178C94EC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Manuel Martínez</w:t>
      </w:r>
    </w:p>
    <w:p w14:paraId="0739F19D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Catalina Monardes</w:t>
      </w:r>
    </w:p>
    <w:p w14:paraId="28500597" w14:textId="77777777" w:rsidR="00BE0562" w:rsidRDefault="00BE0562" w:rsidP="00BE0562">
      <w:pPr>
        <w:rPr>
          <w:lang w:val="es-ES"/>
        </w:rPr>
      </w:pPr>
    </w:p>
    <w:p w14:paraId="6BEEB87E" w14:textId="370C96E3" w:rsidR="00363F23" w:rsidRDefault="00363F23">
      <w:pPr>
        <w:rPr>
          <w:lang w:val="es-ES"/>
        </w:rPr>
      </w:pPr>
      <w:r w:rsidRPr="00363F23">
        <w:rPr>
          <w:highlight w:val="red"/>
          <w:lang w:val="es-ES"/>
        </w:rPr>
        <w:t>15:25- 16:40 h</w:t>
      </w:r>
    </w:p>
    <w:p w14:paraId="0F0CFCCA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Sergio Alcayaga</w:t>
      </w:r>
    </w:p>
    <w:p w14:paraId="46BAD360" w14:textId="465804A1" w:rsidR="00557CDE" w:rsidRPr="00557CDE" w:rsidRDefault="00557CDE" w:rsidP="00557CDE">
      <w:pPr>
        <w:rPr>
          <w:lang w:val="es-ES"/>
        </w:rPr>
      </w:pPr>
      <w:r>
        <w:rPr>
          <w:lang w:val="es-ES"/>
        </w:rPr>
        <w:t>José Figueroa</w:t>
      </w:r>
    </w:p>
    <w:p w14:paraId="654E824D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Claudia Caro</w:t>
      </w:r>
    </w:p>
    <w:p w14:paraId="11D0954C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 xml:space="preserve">Scarleth Cuevas </w:t>
      </w:r>
    </w:p>
    <w:p w14:paraId="2B84DB3A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Benjamín Escobar</w:t>
      </w:r>
    </w:p>
    <w:p w14:paraId="483C0B50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Linda Gallardo</w:t>
      </w:r>
    </w:p>
    <w:p w14:paraId="60D2CC65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Sergio Lagos</w:t>
      </w:r>
    </w:p>
    <w:p w14:paraId="764D8584" w14:textId="77777777" w:rsidR="00557CDE" w:rsidRPr="00557CDE" w:rsidRDefault="00557CDE" w:rsidP="00557CDE">
      <w:pPr>
        <w:rPr>
          <w:lang w:val="es-ES"/>
        </w:rPr>
      </w:pPr>
      <w:r w:rsidRPr="00557CDE">
        <w:rPr>
          <w:lang w:val="es-ES"/>
        </w:rPr>
        <w:t>Vicente Medel</w:t>
      </w:r>
    </w:p>
    <w:p w14:paraId="79056212" w14:textId="29196EFA" w:rsidR="00BE0562" w:rsidRDefault="00557CDE" w:rsidP="00557CDE">
      <w:pPr>
        <w:rPr>
          <w:lang w:val="es-ES"/>
        </w:rPr>
      </w:pPr>
      <w:r w:rsidRPr="00557CDE">
        <w:rPr>
          <w:lang w:val="es-ES"/>
        </w:rPr>
        <w:t>Franco Monroy</w:t>
      </w:r>
    </w:p>
    <w:p w14:paraId="2589B767" w14:textId="77777777" w:rsidR="00557CDE" w:rsidRDefault="00557CDE">
      <w:pPr>
        <w:rPr>
          <w:lang w:val="es-ES"/>
        </w:rPr>
      </w:pPr>
    </w:p>
    <w:sectPr w:rsidR="00557CD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E3704"/>
    <w:multiLevelType w:val="hybridMultilevel"/>
    <w:tmpl w:val="C4903E50"/>
    <w:lvl w:ilvl="0" w:tplc="340A0011">
      <w:start w:val="1"/>
      <w:numFmt w:val="decimal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E5BCF"/>
    <w:multiLevelType w:val="hybridMultilevel"/>
    <w:tmpl w:val="9C56F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7531A"/>
    <w:multiLevelType w:val="hybridMultilevel"/>
    <w:tmpl w:val="A50AE76E"/>
    <w:lvl w:ilvl="0" w:tplc="340A0011">
      <w:start w:val="1"/>
      <w:numFmt w:val="decimal"/>
      <w:lvlText w:val="%1)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773CE"/>
    <w:multiLevelType w:val="hybridMultilevel"/>
    <w:tmpl w:val="0374D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713764">
    <w:abstractNumId w:val="2"/>
  </w:num>
  <w:num w:numId="2" w16cid:durableId="1495684058">
    <w:abstractNumId w:val="0"/>
  </w:num>
  <w:num w:numId="3" w16cid:durableId="1977907291">
    <w:abstractNumId w:val="1"/>
  </w:num>
  <w:num w:numId="4" w16cid:durableId="19032457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MTcyNDEyMDUyNrNU0lEKTi0uzszPAykwrAUAIEEbuCwAAAA="/>
  </w:docVars>
  <w:rsids>
    <w:rsidRoot w:val="00363F23"/>
    <w:rsid w:val="00363F23"/>
    <w:rsid w:val="00557CDE"/>
    <w:rsid w:val="00BE0562"/>
    <w:rsid w:val="00FC5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7A03A"/>
  <w15:chartTrackingRefBased/>
  <w15:docId w15:val="{426B2294-BFC4-44DC-8E66-1BCD779CD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F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Javier Morales</cp:lastModifiedBy>
  <cp:revision>3</cp:revision>
  <dcterms:created xsi:type="dcterms:W3CDTF">2022-07-18T16:04:00Z</dcterms:created>
  <dcterms:modified xsi:type="dcterms:W3CDTF">2022-07-26T12:28:00Z</dcterms:modified>
</cp:coreProperties>
</file>